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52AFCB08" w:rsidR="000C49FD" w:rsidRPr="00104020" w:rsidRDefault="00104020" w:rsidP="00E31880">
      <w:pPr>
        <w:jc w:val="center"/>
        <w:rPr>
          <w:b/>
          <w:bCs/>
          <w:sz w:val="32"/>
          <w:szCs w:val="32"/>
        </w:rPr>
      </w:pPr>
      <w:r w:rsidRPr="00104020">
        <w:rPr>
          <w:b/>
          <w:bCs/>
          <w:sz w:val="32"/>
          <w:szCs w:val="32"/>
        </w:rPr>
        <w:t>(</w:t>
      </w:r>
      <w:r w:rsidR="00FF6D10">
        <w:rPr>
          <w:b/>
          <w:bCs/>
          <w:sz w:val="32"/>
          <w:szCs w:val="32"/>
        </w:rPr>
        <w:t>Oregon</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FFC840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FF6D10">
        <w:rPr>
          <w:sz w:val="22"/>
          <w:szCs w:val="22"/>
        </w:rPr>
        <w:t>Orego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BC09131" w:rsidR="00C543C7" w:rsidRDefault="00FF6D10" w:rsidP="00E31880">
            <w:pPr>
              <w:rPr>
                <w:sz w:val="22"/>
                <w:szCs w:val="22"/>
              </w:rPr>
            </w:pPr>
            <w:r>
              <w:rPr>
                <w:sz w:val="22"/>
                <w:szCs w:val="22"/>
              </w:rPr>
              <w:t>Oreg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F8A1B" w14:textId="77777777" w:rsidR="00A26D31" w:rsidRDefault="00A26D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E115067" w:rsidR="004F70A3" w:rsidRPr="00A26D31" w:rsidRDefault="004F70A3" w:rsidP="00A26D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1E3AC" w14:textId="77777777" w:rsidR="00A26D31" w:rsidRDefault="00A26D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8B4A1" w14:textId="77777777" w:rsidR="00A26D31" w:rsidRDefault="00A26D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D6920FB" w:rsidR="004F70A3" w:rsidRPr="00A26D31" w:rsidRDefault="004F70A3" w:rsidP="00A26D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61BD0" w14:textId="77777777" w:rsidR="00A26D31" w:rsidRDefault="00A26D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92728179">
    <w:abstractNumId w:val="3"/>
  </w:num>
  <w:num w:numId="2" w16cid:durableId="630743569">
    <w:abstractNumId w:val="2"/>
  </w:num>
  <w:num w:numId="3" w16cid:durableId="655188114">
    <w:abstractNumId w:val="0"/>
  </w:num>
  <w:num w:numId="4" w16cid:durableId="742069364">
    <w:abstractNumId w:val="4"/>
  </w:num>
  <w:num w:numId="5" w16cid:durableId="11342567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26D31"/>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 w:val="00FF6D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0</Words>
  <Characters>2110</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6</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